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电子类专业英语词汇-a"/>
    <w:p>
      <w:pPr>
        <w:pStyle w:val="Heading2"/>
      </w:pPr>
      <w:r>
        <w:t xml:space="preserve">电子类专业英语词汇 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c .balance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平衡指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c. 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电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c. current calib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电流校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c. current distor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电流失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c. induced polarization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激电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c. potent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电位差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c. resistance 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电阻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c. standard res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标准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c. voltage distor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电压校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c. voltage distor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电压失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be compa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阿贝比长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er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象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ility of anti-prereduced 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抗先还原物质能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lative thickness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烧蚀厚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rasion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磨损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法校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c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独立线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absolute)error of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量的（绝对）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gravity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重力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humid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moisture of the s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土壤（绝对）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压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(pressur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pressur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压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read-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独读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分辨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盐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稳定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stability of a linear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系统的绝对稳定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static pressure of the fl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体绝对静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lute temperatur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温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b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光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bed current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电流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光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on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on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on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on ed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on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on hyg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on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光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on X-ray spectr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X射线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收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orptivity of an absorb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引材料的吸收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抽象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undance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丰度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ACLVDT displacement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差动变压器式位移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e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速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ion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速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ion error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速度误差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ion of gra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加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ion sim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速度仿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ation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速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ance of the mass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滤质器的接收容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ptanc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验[交]收检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存取 access time,存取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及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ories of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机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ory(for a measuring instru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测量仪表的）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ory 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附属硬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sory of limited interchange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限互换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mulated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积累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mulated time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累积时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mulative rain-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累积雨量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m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累加 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精[准]确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精[准]确度等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 limit factor(of a protective current transformer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保护用电流互感器的）精确度极限因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 of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量精[准]确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 of the wave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长精确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uracy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精确度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tylene(pressure)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乙炔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tylene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乙炔减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amplitude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波幅度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bea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声信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current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学海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学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ampl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振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analy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分析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detection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检测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检测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能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事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preampl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前置放大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pul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脉冲发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signal processor[condition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信号处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source location and analy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源定位及分析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source location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源定位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频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技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emission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换能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疲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imped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阻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logg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波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mal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失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matching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匹配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(quantity)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（学量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relea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释放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学温度计；声波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tide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声验潮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 transpo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应答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al frequency elec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频大地电场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al hol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全息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al hol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全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al holography by electron-beam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束扫描声全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al holography by laser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束扫描声全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al holography by mechanical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械扫查声全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al imaging by Bragg diff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布拉格衍射声成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al impedance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阻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al l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透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ally transparent pressure vess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透声压力容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quisitio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数据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能计；直接日射强度表；日射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active)energy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有功）电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gauge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基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gauge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基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gauge metal indicated 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活性金属指示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remot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动遥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源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活度 activity coefficient,活度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 material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物校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 time of 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观测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 transformation ratio of voltage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互感器的实际变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 transformation ratio of current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流互感器的实际变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 voltage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电压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机构；驱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tor bel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机构波纹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tor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机构负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tor power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机构动力部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tor sensor interface(AS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器传感器接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tor sh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机构输出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tor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机构弹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tor 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机构输出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tor stem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机构刚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tor travel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执行机构行程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tion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应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iv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自）适应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ive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应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ive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应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ive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应预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ive telemeter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适应遥测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法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叠加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al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充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vity of mass spec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谱的可迭加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址 adiabatic calorimeter,绝热式热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 buffer total ion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离子强度调节缓冲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able cistern ba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动槽水银气压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able relative humidity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对湿度可调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able temperatur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可调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ed retentio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整保留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ed retention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整保留体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整机构；调节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ment bel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节波纹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ment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整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usting 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正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sorb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附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sorption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附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ial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空照相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ial remot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空遥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ial surveying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dynamic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气动力学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dynamic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体动力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空气象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gravity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空重力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meteo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空气象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s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县浮微料；气溶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ng of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柱老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it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搅拌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icultural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农用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-borne 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空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capac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气电容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con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耗气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dam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气阻尼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-deployable bu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投式极地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-drop automatic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投自动气象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g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气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in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风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锁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-lock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锁气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out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风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pressure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气压力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pressur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气压力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sle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（向）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-tight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密式仪器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to 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to 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borne electromagnetic system;AEM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空电磁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borne flux-gate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空磁通门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borne gamma 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空伽玛辐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borne gamma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空伽玛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borne infrared spectro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载红外光谱辐射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borne optical pumping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空光泵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borne proton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航空甚低频电磁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borne XB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载投弃式深温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gun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r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流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rm summary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报警汇总画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rm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报警单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ed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射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cohol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酒精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orit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算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gorithmic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算法语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照准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gnment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准线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kali flame ionization detector(AF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碱焰离子化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kalin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碱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kalinity of sea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水碱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-sky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天空照相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-weather wind vane and 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天候风向风速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cation 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置问题；分配问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wable load imped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允许的负载阻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wable pressure differ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允许压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owable un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用不平衡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ha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α粒子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ng[exchange]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变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ng-current linear variable differential transformer(AC-ACLVD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极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ng temperature humidity test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变湿热试验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itude 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度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itud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高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ient humidity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环境湿度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ient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环境压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ient pressur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环境压力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ien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环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ient temperatur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环境温度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ient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环境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biguity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糊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流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monia(pressure)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氨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 of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雨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 of un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平衡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 of unbalance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平衡量指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ere-hour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时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itude detector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幅检测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itud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幅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itude modulation(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度调制；调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itude-phas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相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itude ratio-phase difference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幅比—相位差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itude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值响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compu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计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deep-level seism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深层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magnetic tape record type strong-motion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磁带记录强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seismograph tape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磁带地震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stereo pl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型立体测图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superconduction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式超导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telemeter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遥测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-to-digital conversion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-数转换精确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-to-digital convers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-数转换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ue compu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计算单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ue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ue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式测量仪器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ue representation of a physical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理量的模拟表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ue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ue-digital converter;A/D conve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-数转换器；A/D转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ogue-to-digital con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/数转[变]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of simulation exper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仿真实验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al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析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al electr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析型电子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al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析间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al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析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al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析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tical pl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析测图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zer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析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echoic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声室；电波暗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echoic 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声水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em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速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emometer m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风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emometer 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风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eroid ba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盒气压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eroid ba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盒气压表；空盒气压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eroid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盒气压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beam 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角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beam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角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of att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of field of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场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inc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入射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ref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折射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向角；半扩散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of view of tele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望远镜视场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of X-ray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辐射圆锥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探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-resolved electron spectroscopy(A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分辨电子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应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-attack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迎角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le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形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accel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加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acceleration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加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displa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加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displa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位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displacement g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位移光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enco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编码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ular velocit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lar coil clea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环形线圈间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lar 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环形间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nci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号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阳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cavitation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空化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contamination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污染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coupling bi-frequency induced polarization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抗耦双频 激电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magnetized 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磁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reso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共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resonance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共振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stocks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斯托克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eriodic d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周期阻尼；过阻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eriodic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周期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er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erture of pressure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差光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erture photographic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针孔摄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erture 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径光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ertur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隙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atus for measuring d.c.magnetic characteristics with ballistic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击法直流磁特性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表观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arance pot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现电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arance potential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现电热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arance potential spectrometer(A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现电热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layer(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用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layer protocol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用层协议规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layer service 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用室服务定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用软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ximate absolute temperatur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近似绝对温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queous vap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 suppressing 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弧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tic bu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地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面积影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区域定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of cross-section of the main air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送风方向横截面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on-ion g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氩离子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ular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环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on ionization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氩离子化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logic unit(AL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算术逻辑运算单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算术平均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weighted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算术加权平均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al mean deviation of the(toughness)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粗糙度）轮廓的算术平均偏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m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等臂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m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动铁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阵，阵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 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阵排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ester 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雷用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culated ro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节型机器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icial de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工缺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icial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工环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icial field method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工电场法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icial intellig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工智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ficial sea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工海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h fusion point determination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通信接口适配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ynchronous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ynchronous trans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传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id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蒸发仪，蒸发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蒸发仪；蒸发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ad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电强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sp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spheric counter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气向下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spheric electr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气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spheric o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气不透明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spheric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spheric pressure alt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压高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spheric pressure ionization(AP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气压电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mospher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电；远程雷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m force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子力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mic absorption spectr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子吸收光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mic fluorescence spectropho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子荧光光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mic fluorescence spectr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子荧光光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mic mass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子质量单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mic number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子序数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mic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子光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mic-absorption spectropho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子吸收分光光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子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om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子化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衰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uation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衰减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uation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衰减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en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衰减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姿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itud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姿态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听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-frequency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频频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审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er electron energy spectrometer(AE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俄歇电子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er electr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俄歇电子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er electron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俄歇电子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ger electron spectroscopy(A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俄歇电子能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-compensation logg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自动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-compound current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耦式混合绕组电流互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-polarization compens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极化补偿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correlation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相关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a.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.c. B-H curve tracer,交、直流磁特性自动记录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balanc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平衡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control source of vacu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自动控制电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data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数据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exposure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曝光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feeder for br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盐水溶液自动补给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focus and stigm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调焦和消象散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安平水准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leveling compens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轴安平补偿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/manual station;A/M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/手动操作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程度设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radio wind wane and 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线电自动风向风速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railway weigh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轨道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扫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spring pip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弹簧式吸液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ti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滴定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跟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vertical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竖直度盘指标补偿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c weather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气象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xiliary attac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辅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xiliary controller bus(AC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辅助控制器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xiliary crate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辅助机箱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xiliary 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辅助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xiliary equipment(of potentiome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电位差计的）辅助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xiliary 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辅助气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xiliary output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辅助输出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xiliary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辅助存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xiliary term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辅助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xiliary type 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助动型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用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ailab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用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可用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nominal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名义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sound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声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value of conta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污染的平均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wind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风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ial clea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向间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ial current flow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向通电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i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向载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ial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向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ial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向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is of r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摆轴；旋转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xis of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变计[片]轴线</w:t>
            </w:r>
          </w:p>
        </w:tc>
      </w:tr>
    </w:tbl>
    <w:bookmarkEnd w:id="20"/>
    <w:bookmarkStart w:id="21" w:name="电子类专业英语词汇-b"/>
    <w:p>
      <w:pPr>
        <w:pStyle w:val="Heading2"/>
      </w:pPr>
      <w:r>
        <w:t xml:space="preserve">电子类专业英语词汇 B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-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型显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flu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后台，背景，本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 mass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底质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背景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后台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后台程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man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贝克曼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scattered electr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背散射电子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ward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向信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ffle 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 for measuring amount of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量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称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 quality of ro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转子平衡精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 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衡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d pl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衡型阀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ing machine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衡机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衡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ing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衡转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l pneumatic dead weight 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球压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l screw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滚珠丝杠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l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球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listic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击栓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频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带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dwidth of video ampl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频放大器频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 primary bushing type current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棒形电流互感器 barograph,气压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ometer cis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压表水银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压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ometric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压表器差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omet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盒气压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otherm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压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el distor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桶形畸变；负畸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p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 unit(of measur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本（测量）单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band L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带局域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漂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线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pot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白电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lin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白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NMR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本核磁共振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础标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量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 control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量控制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 in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批进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 of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变计[片]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批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 processing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批处理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横梁；声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m def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束偏转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m path d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m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束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m spot di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束斑直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m-deflection ultrasonic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速偏转式超声流量计 beam-loading thermobalance,水平式热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承；刀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ring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承中心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ring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承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t frequency oscil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拍频振荡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t method(of measur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拍（测量）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ufort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蒲福风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kman differential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贝克曼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er'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比尔定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 m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钟罩压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 pr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钟罩校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纹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ows(pressure)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纹管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lows seal bon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纹管密封型上阀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ch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准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ding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弯曲强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ding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弯曲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t stem earth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曲管地温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sson neph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贝森测云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t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回旋加速器；电子感应加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zel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盖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as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偏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-directional v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向风向标；双风信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ateral current stabil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向稳流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metallic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金属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metallic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金属式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metallic temperatur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金属温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metallic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金属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coded decimal(BC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-十进制编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进制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进制数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elastic scattering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弹性散射过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elastic scattering p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弹性散射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进制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进制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medical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物医学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hemical oxygen demand (BOD)microbial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生物BOD 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hemical oxygen demand meter for sea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水生化需氧量测定 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chemical quantit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化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quantit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物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物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rd receiv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吊舱接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比特；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 error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误码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 s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串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t-serial high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串行信息公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v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向风向标；双风信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知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light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透过紫外线的滤光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light 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线照射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黑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body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黑体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body furn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黑体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n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白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zed g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闪耀光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块体；字块；字组；均温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块检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di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块（框）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块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 trans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块传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calcium ion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钙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carbon dioxid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液二氧化碳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chloride ion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氯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electrolyt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液电解质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flow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流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gas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气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-group immun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免疫血型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oxygen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氧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PH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液PH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potassium ion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钾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-pressur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压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sodium ion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钠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-volum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血容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wer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鼓风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ff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流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e di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博德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temperatur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体温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热计；热副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mb head t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头托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ded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粘贴式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阀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merang 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返式取样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merang gravity c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返式深海取样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e(of liquid-in-glass thermome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玻璃温度计的）内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ehole acoustic television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电视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ehole compensated sonic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偿声波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ehole 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中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ehole gravi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中重力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ehole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温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tom 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底面反射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tom f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下阀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tom-loading thermo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下皿式热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tom su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底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guer's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伯格定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rdon pressure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簧管压力检测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rdon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簧管；波登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rdon tube(pressure)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簧管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箱式验潮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-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P 型显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gg's 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布拉格方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king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动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king torque(of an integrating instru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积分式仪表的）制动力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 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线电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down voltage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缘强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断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换气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msstrah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韧致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桥接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dge's balanc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桥平衡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ght field electr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明场电子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dge for measuring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温电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dge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桥路电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gh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亮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nell hardnes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布氏硬度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nell hardness pene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布氏硬度压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nll hardness 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布氏硬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band 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带局域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band random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宽带随机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band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宽波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广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T-calibration instal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深温计[BT]检定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准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bble-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吹气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cket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表层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f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冲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ffer 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冲溶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ffer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缓冲存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t-in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装式检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t-in-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挂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包；感温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b(of filled system thermome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压力式温度计的）温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b(of liquid-in-glass thermome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玻璃温度计的）感温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b length(of liquid-in-glass thermome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玻璃温度计的）感温泡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k type semiconductor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体型半导体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k zinc oxide 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体型氧化锌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续冲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mp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续冲击试验；颠簸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mp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续冲击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oy 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标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oy 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标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oy motion 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标运动监测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oy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标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oyanc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力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oyancy level measur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力液位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den(of a instrument transfor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仪用互感器的）负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n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燃烧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st acoustic emission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突发传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 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线主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 mother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线母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线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 s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线从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 top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线拓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线类型</w:t>
            </w:r>
          </w:p>
        </w:tc>
      </w:tr>
    </w:tbl>
    <w:bookmarkEnd w:id="21"/>
    <w:bookmarkStart w:id="22" w:name="电子类专业英语词汇-c"/>
    <w:p>
      <w:pPr>
        <w:pStyle w:val="Heading2"/>
      </w:pPr>
      <w:r>
        <w:t xml:space="preserve">电子类专业英语词汇 C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-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型显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i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le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缆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le-tension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缆张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le type current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缆式电流互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套 筒；潜水罐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ge gui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套筒导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ke adhesive retention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泥饼粘滞性测定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ulated maximum flow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计算流量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ulated normal flow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常计算流量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ed measuring volumetric]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测量[容积计量]容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ng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周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ng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(of thermome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温度计的）标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试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特性；分度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coefficient of wave 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高校正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组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cu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曲线；分度曲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循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公式，分度公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equipment of reversing thermo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颠倒温度表检定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factor of the primary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次装置的校准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gas 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混合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hierarc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层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点；分度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ro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定转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表（格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ion trace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准溯源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验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or above ice-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上检定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or below ice-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下检定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brator for ice-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点检定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per profi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横幅厚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呼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omel 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甘汞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or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热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or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 bezel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卡口式盖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branch d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分支驱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branch-high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分支信息公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compatible c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兼容机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c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机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crate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机箱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high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信息公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模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操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parallel high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并行信息公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serial d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串行驱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serial high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串行信息公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C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AC 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era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机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flex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偏心旋转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bell-stokes sunshine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聚集日照计；歇贝斯托克日照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onical state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规范化状态变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ance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容平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ance hyg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视湿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ance pressur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容式压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容量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ty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容量因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llary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毛细管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llary gas chroma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毛细管气相色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llary gas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毛细管气相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llary phenome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毛细现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llary tube (of liquid-in-glass thermome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玻璃温度计的）毛细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illary visc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毛细管粘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s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膜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sule(pressure)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膜盒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ive chains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链码校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t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克拉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and hydrogen analysis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碳氢元素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bon humidity-dependent res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碳湿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 p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卡片穿孔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 r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卜片阅读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lson type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卡尔逊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载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ier 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载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ier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夹持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ier s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载波侦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ier sense multiple access with collision detection(CSMA/C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具有 冲突检测的载波侦听多路访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ier 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载波同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ridge d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盒式磁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tridge disk d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盒式磁盘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ca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串级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cad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串级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cade[inductive]voltage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级联式[感应式]电压互感器 case,外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s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盒式磁带；卡式磁 带；暗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dioptric tele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折反射望远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ysis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催化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ytic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催化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ytic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催化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ytic gas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催化式气体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阴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ode of electron g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枪阴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ode ray null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阴极射线指零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v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vitation corro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vitation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化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幂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池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池常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potential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细胞电位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s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摄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sius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摄氏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sius temperatur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摄氏温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er of str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打击中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conductor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心导体法；电流贯通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principal inertia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心主惯性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processing unit(CP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央处理单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proc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央处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中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ized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中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ized intellig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中智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ized managemen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中管理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ized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中式网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ized process control compu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中型过程控制计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ifugal balanc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离心力式平衡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ifugal tach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离心式转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mic micro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陶瓷传声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un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雷电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u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雷电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e of conform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格证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e of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证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认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ion of conformity of an instrument for explosive atmosp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爆合格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cation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认证体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tified standard 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证标准物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ined 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链接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of temperatur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变化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道；通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识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符集；字符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-at-time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次一字符打印机[印刷机]；串行打印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 cu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性曲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 "fas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快”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 "impuls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脉冲”响应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"slow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慢”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 l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征轨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 imped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性阻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 X-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征X射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 ampl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荷放大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 neutr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荷中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荷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t driving mechan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传纸机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t 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纸分度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t scale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纸标度尺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ed-loop transfer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闭环传递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ed-loop 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闭环零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ed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闭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ed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封闭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ing valv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阀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ure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截流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bal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支平衡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室；云零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detection ra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云雷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height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高指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height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幂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search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幂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 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-based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底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-drop samp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滴取校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udiness 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辐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verleaf bu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叶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nda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附壁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rse vacu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粗真空；前级真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stal zone color scanner(CZ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岸带水色扫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axi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轴度 code,代码；代号；规程；规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 converter;D/D conve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码转换器；D/D转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d cir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编码度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-transparent data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码透明的数据通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ficient of chromatic aber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色差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ficient of inter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干扰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ficient of radial distor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径向畸变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ficient of rotational distor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旋转畸变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ficient of spherical aber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球差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ficient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异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rcivity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矫顽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il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圈式振动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i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圈材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i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圈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incidence discri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符合鉴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incidenc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度盘合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寒冷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cathode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冷阴极离子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整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集电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ector s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收器狭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imation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imation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准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突，碰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isional acti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碰撞激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isional activation mass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碰撞激活质谱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比色计；色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ur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颜色滤光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ur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色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镜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柱效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柱寿命</w:t>
            </w:r>
          </w:p>
        </w:tc>
      </w:tr>
    </w:tbl>
    <w:bookmarkEnd w:id="22"/>
    <w:bookmarkStart w:id="23" w:name="电子类专业英语词汇-d"/>
    <w:p>
      <w:pPr>
        <w:pStyle w:val="Heading2"/>
      </w:pPr>
      <w:r>
        <w:t xml:space="preserve">电子类专业英语词汇 D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and D/2 pressure tapp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和D/2 取压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型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-DC LVDT displacement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流差动变压器式位移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c.bridge for measuring high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流高阻电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c.bridge for measuring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量电阻用的直流电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c.comparator potent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流比较仪式电位差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c.comparator type 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流比较仪式电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c.potent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流电位差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c.power voltage rip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流电源电压纹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c.resistance 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流电阻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c.resistor volt ratio 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流电阻分压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c.voltage calib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流电压校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ly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戴利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ed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ed natural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固有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ed oscil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振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ing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作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ing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ing 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常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ing deflection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ing tor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力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mping torque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尼力矩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gerous articles 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危险品包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k field electr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暗场电子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cqui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采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cquisition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采集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cquisition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采集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managemen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库管理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buoy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浮标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电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ircuit-terminating equipment(D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电路终接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通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集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concen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集中分配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-dri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驱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encry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加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flow di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流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high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公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完整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链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link layer(D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链路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link protocol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链路协议规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link service defi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链路服务定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记录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网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e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预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ocess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处理器[机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传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ignaling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传信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宿；数据接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erminal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DTE),数据终端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rans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传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ransfer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传送率；数据传输速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rans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传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ransmiss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传输接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机箱） 数据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way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机箱）数据路操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b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死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band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死区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死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滞；死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死体积；静容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weight 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活塞式压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盲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zon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死区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bu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ade resistance 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十进电阻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定降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ntr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散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ntr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散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ntralized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散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ntralized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散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ntralized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散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ntralized robust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散鲁棒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entralized stochastic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散随机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决策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决策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决策程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决策空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suppor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决策支持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判定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theory，决策（理）论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决策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rement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减幅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sea instrument caps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深海仪器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缺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ing fixed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义固定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itio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清晰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lecting tor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偏转力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挠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lectio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偏位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lection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摆动周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ocus 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离焦衬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humid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除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humid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除湿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ay d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滞后距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ay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滞后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ayed 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迟到反射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ayed 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延时遥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miter 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界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miter b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界定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-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间差；时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ta-T timing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差计时单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agnet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退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agnet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退磁机；退磁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agnetizing c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磁线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and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and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请求报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民主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d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d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调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度计；黑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度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度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 meter(of ionizing radiait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电离辐射）密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 of heat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流密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 of s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积雪密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(photograph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照相的）黑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sit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r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沉降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bel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深波纹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深度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of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景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of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of pene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穿透深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of s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雪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后扫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 sou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absorption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数吸收光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action;D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分作用；D-作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action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分作用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action 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分作用增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actio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分作用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differential therm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数差示热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differential thermal cu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数差示热曲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dilat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数膨胀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分反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thermogravimetric cu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数热重曲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thermogravi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数热重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ativ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ived unit(of measur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出（测量）单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ing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自动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常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d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距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of simulation exper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仿真实验设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ed immersion 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设计浸入深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red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期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orption chemical ionization(D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吸化学电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t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的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c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检测性；能检测性；检测能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ctability(chromatograph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色谱）检测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ct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出器；检测元件；检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显示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elopment 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展开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偏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tion alarm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偏差报警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tion from line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偏离线性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tion of the e.m.f.(with respect to the certified val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动势的 偏差值（相对于检定值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ce Net 总线；装置网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露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-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露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-point hyg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露点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-point hyg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露点湿度计；露点湿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-poin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露点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-point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露点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露量表；露量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tic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诊断功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tic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诊断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nostic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诊断程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gonal b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meter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径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mond 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菱形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phrag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膜片；隔膜；保护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phragm act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薄膜执行机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phragm caps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膜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phragm gas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膜式煤气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phragm(pressure)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膜片压 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phragm pressure s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膜片压力量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phragm-seal(pressure)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膜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phragm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膜片式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phragm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膜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lectric amplitude induction logg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度介电感应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electric phase induction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介电感应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absorption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式吸引光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动检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ce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分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ampl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动放大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示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c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动线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分型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dilat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示热膨胀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error of the 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率的微分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动检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切换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Manchester enco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分曼彻斯特编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差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动测量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method of calibrating thermocou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偶微差检定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method of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差测量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pi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动活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preampl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动前置放大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erential pressure de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压装置</w:t>
            </w:r>
          </w:p>
        </w:tc>
      </w:tr>
    </w:tbl>
    <w:bookmarkEnd w:id="23"/>
    <w:bookmarkStart w:id="24" w:name="电子类专业英语词汇-e"/>
    <w:p>
      <w:pPr>
        <w:pStyle w:val="Heading2"/>
      </w:pPr>
      <w:r>
        <w:t xml:space="preserve">电子类专业英语词汇 E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ly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早期失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 leakage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地漏电检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 resista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地电阻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 resource technology satellite(ER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球资源技术卫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ed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地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rthed voltage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地型电压互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ase of i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易起燃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centric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偏心载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centric orifice 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偏心孔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centricity of ro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转子偏心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helon g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阶梯光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射波；回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ho 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射波高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ho s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声测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-bu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态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control the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控制理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cyberne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控制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d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决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effectiv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效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环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评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fore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预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指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指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济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onomic system model.经济系统模型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dy-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涡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dy-current displacement vibration amplitude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涡流式位移振幅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dy-current displacement vibration amplitud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涡注式位移振幅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dy-current inspection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涡流探伤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dy-current test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涡流探伤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dy-current thickness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涡流厚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dy-current typ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涡流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dy dif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涡流扩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dy vel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涡动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ge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边缘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M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波测距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aper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孔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面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data transfer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数据传送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diaphragm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膜片有效面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emiss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发射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excitaion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激振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magnetic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磁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mass of the moving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动部件有效质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path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光程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radiation exi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辐（射）出（射）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范围；有效量限；测量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sound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声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ness the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效益理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lux visc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出式粘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less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私程序设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less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私程序设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-CI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轰击—化学电离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征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kman current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厄克曼海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astic after-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性后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astic back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性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astic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性极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astic sca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性散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astic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性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ast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astomer diaphrag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橡胶膜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et micro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极体传声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act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动执行机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contact liquid-in-glass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接点玻璃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contact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接点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动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current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流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field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场控制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field strength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场强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hydraulic conve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—液转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测井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measurement technique of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变计电测技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operation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动操作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pneumatic conve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发送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quantit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学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resistance and dielectric constant measuring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阻—静电 容量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气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capacitance level measur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容物位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中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conductance level measur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导液闰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conductivity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导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hyg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气湿度计；电测湿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(measurement)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测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measurement method of optical py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学高温计电测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（工）测量仪器仪表；电法勘探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power con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电） 功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resonance frequency of the moving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动部件电谐振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测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wind vane and 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传风向风速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零位；电零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 zero adj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零位调节器；电零点调整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ically heated drying cabi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热干燥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-cardiograph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心电图（ECG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-hydraulic servo-controlled fatigue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液伺服疲劳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-optical dista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测距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acoustic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声换能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acoustical reciprocity theor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声互易定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chemic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化学分析（法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chemical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化学式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chemical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化学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de pot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极电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de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极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de type sali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极式盐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de with a mobile 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动载体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deless-discharge 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极放电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dialysis method for desal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渗析淡化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dynamic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动系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dynamic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动系电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dynamic vib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动振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encephalographic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脑电图（EEG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gravimetric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重量分析（法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hydraulic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液执行机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hydraulic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液伺服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lysis humidit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解式湿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lytic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解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lytic hyg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解湿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 damping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阻尼振动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 fluid damping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液体阻尼振动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br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制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bra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制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cou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计数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current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海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dam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阻尼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deflector alignmen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偏转对中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dista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波测距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g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in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感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inter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感应法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inter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干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l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透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method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法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屏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单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vib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振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agnetic wave propagation logg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波传播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静电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otive force(EM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（动）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myogrphic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肌电图（EMG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beam exposure appar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束曝光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beam process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束加工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capture detector(EC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捕获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channeling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通道花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diffracti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衍射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diffrac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衍射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energy lose spectroscopy(E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能量损失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g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gun alignment adju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枪对中调节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image intens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象增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impact desorption(E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轰击解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impact ion source; EI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轰击离子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induced desorption(E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诱导解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l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透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mobility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适移率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operation desk of EP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探针的电子操纵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optical system of EP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探针的电子光学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op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光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paramagnetic resonance spectroscopy; EPR spect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顺磁共振波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探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probe micro-analysis(EPMA)电子探针微分析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probe X-ray micro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探针X射线微区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n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能谱仪</w:t>
            </w:r>
          </w:p>
        </w:tc>
      </w:tr>
    </w:tbl>
    <w:bookmarkEnd w:id="24"/>
    <w:bookmarkStart w:id="25" w:name="电子类专业英语词汇-f"/>
    <w:p>
      <w:pPr>
        <w:pStyle w:val="Heading2"/>
      </w:pPr>
      <w:r>
        <w:t xml:space="preserve">电子类专业英语词汇 F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e to face 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面距尺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simile seism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传真式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y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厂通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y information 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厂信息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hre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华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hrenheit temperatur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华氏温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 sa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换效安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 tre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效树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 diag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效诊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 mechan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效机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效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效识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 valve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断源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ure 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线型拖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下降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 coaxial cylinder visc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轴圆筒下落粘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 sphere visc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落球粘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 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虚假应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ning mill 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叶轮式风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 infra-red radia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红外副射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 infrared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红外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aday c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静电屏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infrared spectropho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红外分光光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 atom bombard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FAB），快速原子轰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r-than-real-tim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实时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疲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疲劳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疲劳破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疲劳寿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疲劳极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疲劳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疲劳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故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行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sibility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行性研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sible coord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行协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sible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行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征检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compen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馈补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馈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馈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el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馈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馈增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馈回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馈通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back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馈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for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forward compen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馈补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forward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馈控制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forward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馈通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ed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馈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odynamic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铁磁电动系振动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odynamic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铁磁电动系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铁磁示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 gas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场效应（管）湿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ber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纤通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ducial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引用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ducial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引用值；基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段；现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balan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现场平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balancing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现场平衡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c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励磁线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场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现场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desorption(F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场解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emission electr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场发射电子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emission g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场发射电子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emissi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场发射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ion emissi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场离子发射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ionization source;FI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场电离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现场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of 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rdliability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现场可靠性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场光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swee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场扫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-frequency 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场频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b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现场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bus control system(F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现场总线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ament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灯丝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ar suspended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悬丝式检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；文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卷维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l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占空因子；填充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led system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力式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led therma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充灌式感温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 recording therm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照相温度（表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 s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薄膜样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m var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膜式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滤光计；过滤器；滤波器；滤光板；滤线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滤光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ed electr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滤电子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ed electron l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滤电子透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controlling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终端控制元件；执行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终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controlling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终端控制元件；执行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终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终了温度终止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eman neph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法因曼测云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te automa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限自动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 behavi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着火性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 integ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整体着火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耐火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 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火稳定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m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 f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鱼探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-component borehole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中五分量磁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 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铁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(measuring)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 定式（测量）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 points method of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点法标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 resistance input type volt ratio 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阻输入式分压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 resistance output type volt ratio bo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阻输出式分压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 set point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值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 set point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值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ed-based natural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定基础固有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e emission spectr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火焰发射光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e ionization detector(F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火焰离子化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e photometric detector(FP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火焰光度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eproof enclosure(Ex 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爆外壳（Ex 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e temperature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火焰温度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nge pressure tapp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法兰取压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nged e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法兰连接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ngeless e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法兰连接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ngeless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法兰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闪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w 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缺陷反射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w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缺陷分辨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w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缺陷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ible d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软磁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ible manufactur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柔性制造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ible ro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柔性转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ural critical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挠曲临界转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ural principal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挠曲主振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闪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 and cable level measur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标和缆索式液闰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 ba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子气压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 level measur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子液位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 level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子型液位调节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 level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子—干簧管液位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 tide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子式验潮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ing accele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式测波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ing 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置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ating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置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ppy disk d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软磁盘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程图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conditioner[straighten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动调整器[整直器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corr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修正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di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程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elb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弯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measurement calibration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测量校准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measur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nozz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喷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动剖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rate of mobile 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动相流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stabil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稳定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开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to 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to 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-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w- rat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流量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c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动（度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id damping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阻尼振动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idic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射流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oresc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荧光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orescence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荧光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orescence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荧光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orescent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荧光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rescent magnetic part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荧光磁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orescent magnetic particle inspection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荧光磁粉探伤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orescent penetrant test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荧光渗透探伤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orine pla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氟塑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orine rubber(Vit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氟橡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o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荧光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sh mounted(pressure)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嵌装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颤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x 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通常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x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通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x of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通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xgate co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通门罗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xgate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通门磁力仪；磁通门磁强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x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通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xmeter calib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通表校验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al d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a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平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al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点尺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-to-film d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聚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ing type 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聚焦探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g-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雾量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il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箔式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ding chart[pap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折叠式记录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low-up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随动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low-up po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从动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食品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-balance acceleration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力平衡式加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-balance accele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力平衡式加速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 conv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强近对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 standard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力标准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d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强迫振动；受迫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gra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台 foreground processing,前台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ground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台程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形因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tin ba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福丁气压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ward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向信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Fieldbus(F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金会现场总线；FF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r-terminal standard res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端（钮）标准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rier trans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傅里叶变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ier transform ion cyclotron resonance mass spertrometer (FT-ICR-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傅立叶变换离子回旋共振质谱计</w:t>
            </w:r>
          </w:p>
        </w:tc>
      </w:tr>
    </w:tbl>
    <w:bookmarkEnd w:id="25"/>
    <w:bookmarkStart w:id="26" w:name="电子类专业英语词汇-g"/>
    <w:p>
      <w:pPr>
        <w:pStyle w:val="Heading2"/>
      </w:pPr>
      <w:r>
        <w:t xml:space="preserve">电子类专业英语词汇 G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in mar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益裕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in-crossover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益交越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vanic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电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vanometer record type strong-motion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流计记录式强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vanometer with optical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点式检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e the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对策论；博弈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 directional 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伽玛定向辐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 processing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理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 radiometer in boreh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中伽玛辐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-ray detection appar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射线探伤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 ray level measur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伽马射线液位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(ray)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伽玛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-r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射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 ray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伽玛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 sampling radiometer of banded 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带屏伽玛取样加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 scintillator 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伽玛闪烁辐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 spectrometer in boreh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下伽玛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mma-spectr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伽玛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体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chroma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相色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chromatograph-mass spectrometer(GC0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相色谱—质谱联用仪接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相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chromatorgaphy-mass(GC-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相色谱—质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cylinder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瓶减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densi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体密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-discharge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体放电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-enclosed pressure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密引压式验尚潮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体发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la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体激光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-liquid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液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proportional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体正比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pump thermocou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抽气式热电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purged pressure recording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补气引压式验潮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sensing 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敏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-sensitive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敏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敏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-solid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固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体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体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strointestinal inner pressur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胃肠内压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闸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e-type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闸门式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e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闸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间连接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ge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量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ge 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变计[片]电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ge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变计灵敏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ge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距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ge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表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ge pressur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表压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ge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变计（片）电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ss op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斯光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ssian integratio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斯求积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ar re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减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iger type vib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盖格尔式测振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l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凝胶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- purpose(pressure)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urpose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温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system the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般系统理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用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ized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广义建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成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detic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地测量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logic co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质罗盘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logical stere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质立体量测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agnetic electrokinetograph(GE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磁场电磁海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etric aber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几何象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etric centre of the 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度盘几何中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stationary meteorological satel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球同步气象卫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ium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锗电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shum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森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ost 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假反射波，假伤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ost p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假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ass cir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玻璃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整体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球数据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opt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局最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al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be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球形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ose enzym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酶（式）葡萄糖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amate(glutamic acid)microbial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生物谷氨酸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级；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 I standard dyna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等标准测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 II standard load calibra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等标准测力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 III-standard dyna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等标准测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d-L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级L操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er-L signals(G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级L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ient error(of b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槽的）梯度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ient flux-gate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通门磁力梯度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ient superconducting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导磁力梯度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duate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刻度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搜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 the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 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形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hic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模拟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ng displacement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栅式位移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ng monochro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栅单色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ting spect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栅摄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ational balanc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式平衡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anom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异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c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式取样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gradient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梯度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g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梯度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horizontal gradient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水平梯度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n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心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平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剖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 vertical gradient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垂向梯度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vity-piston type c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活塞式取样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灰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灰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制极；栅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-controlled X-ray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栅控X射线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 lines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格线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neph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栅状测云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夹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electrochemical extr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电化学提取法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electromagnetic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面电磁法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gamma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面伽玛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gravity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面重力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面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本底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pulse electromagnetic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面脉冲电磁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receiving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面接收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vi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面能见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X-ray fluor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面X射线荧光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ed 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地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ed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地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of an instrument for explosive atmosp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爆仪表类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arded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护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anc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向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ro balanc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陀螺测斜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ro-theod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陀螺经纬仪</w:t>
            </w:r>
          </w:p>
        </w:tc>
      </w:tr>
    </w:tbl>
    <w:bookmarkEnd w:id="26"/>
    <w:bookmarkStart w:id="27" w:name="电子类专业英语词汇-h"/>
    <w:p>
      <w:pPr>
        <w:pStyle w:val="Heading2"/>
      </w:pPr>
      <w:r>
        <w:t xml:space="preserve">电子类专业英语词汇 H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bi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居住室[舱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ir hyg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毛发湿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ir hyg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毛发湿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 bridge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桥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-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电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 duplex trans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双工传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-power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功率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-wave pot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波电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l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霍尔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l effect displacement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霍尔效应磁强计；霍尔效应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l effect tachometric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霍尔效应式转速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l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霍尔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l type pressru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霍尔式压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敲击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ing type Brinell hardness 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锤击式布氏硬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 anc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持风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sh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握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sha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步交换；信号交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whe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轮机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dy digital tach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持式数字转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ging mercury 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悬汞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 bearing balanc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硬支承平衡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hard"X-r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硬射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硬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ness pene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硬度压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ness 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硬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ness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硬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硬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谐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谐波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谐波含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 content of an a.c.power sup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电源的谐波含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 w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谐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ou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和谐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ous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和谐偏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ous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和谐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ous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和谐变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T Communication 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通信基金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zardous substances 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危险品包装标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space gas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顶空气相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 b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首标字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sound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心音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-capacity mapping mission(HCMM)热容量制图卫星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 conduc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导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heat)con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热）传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heat)conv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热）对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效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 flow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-flux differential scanning calor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流型差示扫描量热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-flux differential scanning calori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流型差示扫描量热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 flux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流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 of combu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燃烧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heat)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热）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-treated glass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处理玻璃观察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 unit(H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单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ed and/or cooled enclosed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升温和[或]降温封闭场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er characteristic of X-ray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管灯丝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 by far infra-red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红外辐射加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 cur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热曲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 curve deter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升温曲线测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 curve determination appar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升温曲线测定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热器；加热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 quantity of bomb cyl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弹筒发热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 quantity of constant capacity on high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恒容高位发热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升温速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ting rate cur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热速率曲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vy and streamlined f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型流线型拖曳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 equivalent to a theoretical 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理论板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ight of t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潮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ical bel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螺旋波纹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i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照计；日光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ium mass spectrometer leak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氦质谱检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ium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氦气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holtz co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亥姆霍兹线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holtz reson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亥姆霍蒋共鸣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metically sealed enclosure(Ex 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密外壳（Ex 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terodyne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差式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teronuclear lock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核锁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erarchical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层次结构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erarchica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递阶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erarchical intellig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级智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erarchical parameter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递阶参数估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erarchical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递阶规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erarchical 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递阶结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erarchica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级系统；递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dispersion diffracti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分散衍射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dynamic strain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动态应变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.m.f.potent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电热电位差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lectron energy diffractometer(HE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能电子衍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[elevated]temperature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温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longation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应变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nergy 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能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nergy X-r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能X射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frequency dielectric spl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频介电分选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frequency fatigue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频疲劳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frequency ti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频滴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frequency 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频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level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级语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limiting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上限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low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低作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low signal se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低信号选择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low temperature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交变试验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performance liquid chroma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效液相色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performance scanning electr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性能扫描电子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polymer micro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聚物传声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pressure DTA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压差式热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covery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压力恢复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solution diffraction attac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分辨衍射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solution diffracti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分辨衍射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solution electr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分辨电子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solution mass spect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分辨质谱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solution NMR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分辨核磁共振波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solution NMR spect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分辨率核工业磁共振波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solution visible(HRV)image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分辨率图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speed balan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速平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speed balancing instal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速平衡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speed liquid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速液相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speed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快速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temperature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温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temperature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温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temperatur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温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temperature test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温试验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temperature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温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temperature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温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tension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压回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vacu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真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value standard res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阻标准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voltage 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压电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voltage 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压电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voltage capacitor(of a capacitor voltage transfor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容器式电压互感器的高压电容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voltage electr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压电子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voltage insulating 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压绝缘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voltage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压电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voltage 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压稳定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voltage term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压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 actual measuring rang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测量范围上的限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r harmonic reso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次谐波共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est face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高表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息公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way addressable remote transducer(HAR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导址远程传感器数据公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way d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息公路驱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way for a CAMAC system CAM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信息公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way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公路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way 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公路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way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公路单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rical trend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趋势画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命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arfrost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霜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isting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起吊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ding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持作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ding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吸持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low-cathode atom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心阴极原子化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low-cathode 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心阴极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ographic g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息光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lographic SD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息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ost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稳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ogeneity spoiling pu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均匀性突变脉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ogeneous radiation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色辐射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onuclear lock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核锁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per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料斗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izontal balanc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卧式平衡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izontal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平极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izontal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扫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izontal 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平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izontal vi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平能见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e coup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软管接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t compu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计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 wire 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线风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 wire flow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线流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ire respiratory flow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丝（式）呼吸流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ire turbule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线湍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ing limi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壳极限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g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巨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流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 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敏电容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 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空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 heat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热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湿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s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恒湿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ty constant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恒湿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ty fluc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度波动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ty of the 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气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ty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度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t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ty uniform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度均匀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dity-dependent res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猎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brid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混合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brid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混合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draulic act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动执行机构</w:t>
            </w:r>
          </w:p>
        </w:tc>
      </w:tr>
    </w:tbl>
    <w:bookmarkEnd w:id="27"/>
    <w:bookmarkStart w:id="28" w:name="电子类专业英语词汇-i"/>
    <w:p>
      <w:pPr>
        <w:pStyle w:val="Heading2"/>
      </w:pPr>
      <w:r>
        <w:t xml:space="preserve">电子类专业英语词汇 I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/O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输出出通道；I/O通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冰点 ideal gas temperature scale,理想气体温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al inherent equal percentage flow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理想固有等百分比注量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辨识性；能辨识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nition w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点火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minanc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照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minating aperture 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照明孔径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minating brigh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照明亮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minat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照明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照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electro-magnetic sh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象电位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象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象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象识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ro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象旋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transd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象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象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ersion 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浸入深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ersion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浸入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ersion line(of liquid-in-glass thermome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玻璃温度计的）浸没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ersio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浸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mersion type 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浸探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击能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ha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击锤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pendul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击摆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specimen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击试校支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击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击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tough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击韧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velocity of the pendu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摆锤的冲击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edanc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抗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edance blood volum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抗式血容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edance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抗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edance plane di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抗平面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edance respiratory frequenc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抗式呼吸频率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旋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gnated base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浸胶基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ulse dista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脉冲式测距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ulse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激函数；脉冲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ulse precision sound level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脉冲精密声级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ulse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冲激响应；脉冲响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ulsive s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脉冲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situ colour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现场水色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situ extraction samp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现场萃取采水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-situ sali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现场盐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situ seawater oxygenom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水溶解氧现场测定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精确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board ro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重心转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ine impact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而冲击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nclined-tube m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倾斜压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i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斜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 of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断面增大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 safety electrical apparatus(Ex 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安型电气设备（Ex 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menta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量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mental motion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量运动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mental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微调（增量）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mental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增量测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conformi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独立一致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line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独立线性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示器；指数；索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竖直度盘指标水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(of an indicating dev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指示机构的）指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of asym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对称性指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 reg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址寄存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ed 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示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icated 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示应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ed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示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示装置；指示机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示仪器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ing(measuring)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测量仪器仪表）的示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ion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示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ion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值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ive 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示标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示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rect act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间接作用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rect anct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间接作用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rect acting record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间接作用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rect(method of )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间接测量（法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rect resistance heai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间接电阻加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rectly controlled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间接被控变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rectly heated type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旁热式热敏感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 nominal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个名义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ed current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生电流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ed curent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应电流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ed polarization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中激发极化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ed pulse transien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应脉冲瞬变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ance b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感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ance pressur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感式压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anc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应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on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应系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on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应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on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应系电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on sali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应式盐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on voltage di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应分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ve displacement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感式位移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ve displacement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感式位移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ve forc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感式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ve microm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感测微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ve model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归纳建模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ve tension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感式张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ive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感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ctosyn displacment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应同步式位移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业自动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业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业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data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业数据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业过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ial rob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业机器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dustrial)total radiation py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感温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lastic back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弹性本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elastic sca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弹性散射过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ert metal indicated 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惰性金属指示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ertia type pi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惯性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ertial mo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隋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renc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理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rence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理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erential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推导式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 coefficient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系数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 coefficient(of an influence quant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影响量的）影响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 of magnetic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场影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 of ship-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船体影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 of static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静压影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 of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影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ce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影响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acqui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息采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parameter of an electrical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信号的信息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息模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struc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息结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system for pro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程控制信息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照相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dista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测距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gas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线气体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hyg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湿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light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辐射；红外线；热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radiation detection appar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检测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radiation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辐射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辐射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radi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线探伤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remot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遥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spectr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光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rared spectropho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红外分光光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erent diaphragm pressur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有膜片压力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erent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有反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erent fil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有滤过当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erent flow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有流量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erent in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有不稳定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erent weakness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有弱质失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i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禁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条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偏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phase 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相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program loader(IP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程序的装入程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pu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始脉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（始状）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始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un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不平衡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初始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ection cross-section[statio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注入横截面[部位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k jet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喷墨印刷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et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减压器的）过滤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le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样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er pacd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包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-phase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相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and output with inolated common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带有隔离公共点的输入和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imped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阻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impedance of the magnetizing wi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磁绕组输入阻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impedance of the measuring wi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量绕组输入阻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矩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/output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/输出操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/output 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/输出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-output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入产出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-output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输出通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-output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输出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-output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入产出稳定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-output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入产出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-output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输出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predictio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预估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quantity to frequency convers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量-频率转换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term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变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入向量；输入矢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with isolated common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公共端隔离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rush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浪涌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t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插入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插线圈</w:t>
            </w:r>
          </w:p>
        </w:tc>
      </w:tr>
    </w:tbl>
    <w:bookmarkEnd w:id="28"/>
    <w:bookmarkStart w:id="29" w:name="电子类专业英语词汇-j"/>
    <w:p>
      <w:pPr>
        <w:pStyle w:val="Heading2"/>
      </w:pPr>
      <w:r>
        <w:t xml:space="preserve">电子类专业英语词汇 J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钳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rk transducer(sens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t orifice sepa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喷嘴分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t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喷射式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rdan Sunshine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暗筒日照计；乔唐日照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ur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urnal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颈中心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urnal cen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轴颈中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yst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纵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class (of thermocoup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热电偶的）端的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style(of thermocoup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热电偶的）端的形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ction type zinc oxide 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型氧化锌电压敏电阻器</w:t>
            </w:r>
          </w:p>
        </w:tc>
      </w:tr>
    </w:tbl>
    <w:bookmarkEnd w:id="29"/>
    <w:bookmarkStart w:id="30" w:name="电子类专业英语词汇-k"/>
    <w:p>
      <w:pPr>
        <w:pStyle w:val="Heading2"/>
      </w:pPr>
      <w:r>
        <w:t xml:space="preserve">电子类专业英语词汇 K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iser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凯撒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ma f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卡玛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l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尔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lvin(double)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尔文（双臂）电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lvin temperatur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氏温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w pattern ba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寇乌气压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键盘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键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board proces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键盘处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stone-type distor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梯形畸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ematic visco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动粘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netic energy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动能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ee point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拐点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-edge contact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刀子接触宽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-edge curvature rad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刀子曲率半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-edge po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刀形指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刀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ves 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刀子联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op hardnes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努普硬度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op hardness pene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努普硬度压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acqui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获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aided protocol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辅助协议自动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base managemen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库管理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工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i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推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ledge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知识表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dsen bur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克努森滴定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dsen pip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克努森移液管</w:t>
            </w:r>
          </w:p>
        </w:tc>
      </w:tr>
    </w:tbl>
    <w:bookmarkEnd w:id="30"/>
    <w:bookmarkStart w:id="31" w:name="电子类专业英语词汇--l"/>
    <w:p>
      <w:pPr>
        <w:pStyle w:val="Heading2"/>
      </w:pPr>
      <w:r>
        <w:t xml:space="preserve">电子类专业英语词汇 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 gr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分级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6 cath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六硼化镧阴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atory reliability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验室可靠性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atory sali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验室盐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dder di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梯形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g compen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滞后补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g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滞后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g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滞后网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g-lead compen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滞后超前补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grangia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格朗日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an spectropho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曼分光光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inar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层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inated glass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层压玻璃观察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minated ma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积层磁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ing impact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落锤式冲击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lace trans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普拉斯变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lace-Gauss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普拉斯—高斯分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scal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scale system cyberne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系统控制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ge volume samp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容量采水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alignment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导向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风速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atom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原子化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beam io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电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ceil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测云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dista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测距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ellipse-ness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椭圆度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fluorescence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荧光探测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geodynamic satellite（LAGE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测地卫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inside diameter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内径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interfe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干涉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interfer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干涉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length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式测长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水准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micro spectral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显微光谱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orientation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指向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outside diameter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外径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plumm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垂准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印刷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probe mass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探针质谱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scatte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散射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spectrum radi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光谱辐射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tach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转速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theod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光经纬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nt h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潜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ral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侧向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ral probe mo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左右扫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ral 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左右扫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apaci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线电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mpen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前补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induc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线电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/lag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前/滞后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前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前网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ing p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前伸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k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泄漏压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kage current sc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泄漏电流屏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kage magnetic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漏磁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kage magnetic field insp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漏磁探伤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kage magnetic flow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漏磁探伤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kage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漏电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st-squares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小二乘直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st-squares line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小二乘线性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长度 length control device,定长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 a scale di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分格间距；分格（度）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y bel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长波纹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s mic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透镜测微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准仪；水准器；水准泡；级；电平；物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平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 transducer(sens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位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-braked mo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杠杆式制动电动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-type vib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杠杆式测振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程序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ary sear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谱库检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寿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e of X-ray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管寿命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t of hydrof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翼升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t-drag of towed veh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拖曳体升阻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ft-off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高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and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位体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按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 digital logg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轻便数字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闪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 alarm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报警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 equivalent conduc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当量电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 of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测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 of intrinsic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本误差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分辨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限位开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 breathing en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限制通气外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ed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ing avai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可用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ing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ing effective wave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有效波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ing operation 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工作条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ing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ing vacu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真空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ing value for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极限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ing value for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贮存极限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ing value for 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输极限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s of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误差（极）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its of operating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误差根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-at-time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式印刷机[打印机]； 一次一行印刷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-by-line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面扫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coup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路耦合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焦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路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式打印机[印刷机]； 一次一行印刷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路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扫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应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to line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分辨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turna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路换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voltage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源电压调整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absorption coeft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吸收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accel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加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acceleration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加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control system the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控制系统理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con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转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disp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色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displa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位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displacement g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线位移光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dual slop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双斜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electric act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直线加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定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motion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行程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optimal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最优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预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规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ramp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斜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标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system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系统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thermodilat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膨胀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time-invariant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定常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time-varying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时变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vel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velocit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viscous d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粘性阻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viscous damping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粘性阻尼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ity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度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ity of ampl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放大器线性；垂直线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ity of time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基线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ization 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化方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ized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性化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man's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携带式光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扫描曲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跨线电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键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age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编辑程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-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动扫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chroma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相色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chromatograph-mass spectrometer(LC-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相色谱—质谱联用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chromatograph-mass spectrometer interface; LC-MS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相色谱—质谱联用仪接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相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chromatography-mass spectrometry(LC-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相色谱—质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column(of liquid-in-glass thermome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玻璃温度的）液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column m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柱压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crystal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晶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densi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密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density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密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displacemen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置换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displacement displacement 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置换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filled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充液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-in-glass thermon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玻璃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junction pot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接电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-liquid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液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phase lo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相载荷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pressure recovery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压力恢复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refraction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尺折光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sealed drum gas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封转筒式气体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-solid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固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surface acoustical hol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面声全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thermostatic b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恒温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quid visual expansion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液体视膨胀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表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e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听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ium chloride humidity-dependent res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氯化锂显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活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ampl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荷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称重[负载]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载调整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ing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载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荷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area network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局域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asymptotic 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局部渐近稳定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局部自动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局部控制者</w:t>
            </w:r>
          </w:p>
        </w:tc>
      </w:tr>
    </w:tbl>
    <w:bookmarkEnd w:id="31"/>
    <w:bookmarkStart w:id="32" w:name="电子类专业英语词汇-m"/>
    <w:p>
      <w:pPr>
        <w:pStyle w:val="Heading2"/>
      </w:pPr>
      <w:r>
        <w:t xml:space="preserve">电子类专业英语词汇 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-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型显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马赫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器代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 intellig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器智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器语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 type rock ore dens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械式岩矿密度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量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 instr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宏指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-economic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宏观经济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-economic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宏观经济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-assembly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宏汇编语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 dynamic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式动态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c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dam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性阻尼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d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偏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detector for lightning curr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闪电电流磁检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d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domain attac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畴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d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field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场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field strength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场强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flaw detection 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悬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flow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性流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flux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通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grating displacement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栅式位移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induced polarisation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激电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lo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定位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oxygen 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式氧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part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particle insp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粉探伤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potent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位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prospect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法勘探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(quantity)transducer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（学量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resistivity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电阻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res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rotation compar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旋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scale width meter[gaug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栅式宽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screen[shield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屏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sepa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性分选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存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susceptibility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化率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t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tap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带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c w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zatio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化方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充磁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z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zing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化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zing c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化线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zing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化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izing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化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ectric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磁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敏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astic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磁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astic forc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弹性式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astic rolling force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弹性式轧制力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astic tens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弹性式张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astic torque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弹性式转矩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astic torqu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弹性式转矩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astic weighing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弹性式称重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ectric phase difference torque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电相位 差式转矩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ectric phase difference torqu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电相位差林转矩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ectric tach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电式转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ectric tacho-metric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电式转速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electric velocity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电工速度测量仪 magnetoelectric velocity transducer,磁电式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强计；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-optical effect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阻磁强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resistive magentom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致伸缩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striction testing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致伸缩测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ostrictiv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致伸缩振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etre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处理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es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放大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放大倍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itude-frequency 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频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itude mar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值裕度；幅值裕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nitude-phase 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相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axle of pene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头主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存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ain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维修性；可维护性；维修性；维修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修；维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tenanc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护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jor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回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d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决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information system(M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信息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科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chester enco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曼彻斯特编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datory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强制性标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ipulated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纵变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-machine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机通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-machin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机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-machine coord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机协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-machine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机交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-machine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机界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-machi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机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ned submer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载人潜水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a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动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al data input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动数据输入编程；人工数据输入编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al operat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动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al operating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动运转方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al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动扫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al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动操作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automation protocol(M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制造自动化协议；生产自动化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message service(M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工制造报文服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页面寻址；面分布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ba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船用气压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digital seismic appar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数字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flux-gate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地球物理勘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gravimetric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重力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船用仪器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optical pumping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光泵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proton g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质子梯度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proton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质子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proton precession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质子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seismic prospec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地震勘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seismic strea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地夺电缆；拖缆；漂浮电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vibrating-string 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振弦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 of conform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格标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ing of an instrument for explosive atmosp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爆仪表标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absorption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吸收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analyzed ion kinetic energy spectrometer(MIK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分析离子动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cent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定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center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定心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chromatography(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decad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十倍质量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discrimination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歧视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disp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色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flow compu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流量计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flow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流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flow rate sensitive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流量敏感型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fragmentography(M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碎片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指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p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扫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pect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谱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pectrometric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pectrometry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谱学；质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pectrometry-mass spectrometry(MS-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谱-质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pect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谱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pect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谱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-spr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弹簧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稳定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大容量存储器；海量存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s-to-charge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荷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文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/slave discri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从鉴别；主副鉴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 visc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粘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体量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proces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材料工艺性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材料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al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学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al simi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学相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hematical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字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本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基体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点阵印刷机；点阵打印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tauch-Herzog geometry(mass spectrograp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马-赫型双聚焦质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allowable continuous working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允许连续工作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 deflection of line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线性偏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accel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加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allowed d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允许扁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ballistic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冲击拂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cyclic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循环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cyclic 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循环应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displa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位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exc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激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floating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浮置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flow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流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load of th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试验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load of the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机最大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operating pressure differ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工作压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operating water 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工作（水）深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output induc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输出电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output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大输出电阻</w:t>
            </w:r>
          </w:p>
        </w:tc>
      </w:tr>
    </w:tbl>
    <w:bookmarkEnd w:id="32"/>
    <w:bookmarkStart w:id="33" w:name="电子类专业英语词汇-n"/>
    <w:p>
      <w:pPr>
        <w:pStyle w:val="Heading2"/>
      </w:pPr>
      <w:r>
        <w:t xml:space="preserve">电子类专业英语词汇 N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ex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-指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.T.C.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温度系数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nsen bo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森采水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nsen opening-and-closing 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森开团式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rrow-band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窄带滤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rrow-band random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窄带随机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rrow-band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窄波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satel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国土卫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国家标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conv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然对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electric-field method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然电场法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然环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field electro-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然场电测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有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frequency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有频率的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frequency of rotor/bear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转子支承系统固有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gamma spectromenter of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然伽玛能谱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inherent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然固有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 mode of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固有振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近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-infrared range(NIR)remot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近红外遥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-opti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近优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arest-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近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bul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雾化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ve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反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ve knives 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刀联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ve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压；真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ve shock response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冲击响应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ve 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应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ative temperature coefficient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温度系数热敏电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el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浑浊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ph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云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rnst 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能斯特方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嵌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 py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净地球辐射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 pyr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平衡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净辐射；辐射平衡；辐射差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 retentio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净保留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 retention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净保留体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 s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位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 terrestrial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净地球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管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 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络技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al absor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性吸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al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性滤光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al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间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ally buoyant 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性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ton's fl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牛顿流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n dos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牛顿流动定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n dos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子剂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n logg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子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n fraiograg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子射线照相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n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子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tron-gamma 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子伽玛辐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kel-Chromium/CopperNickel thermocou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镍铬-铜镍热电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kel-Chromium/NickelAluminium[Silicom] thermocou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镍铬-镍铝[硅] 热电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ckel-Chromium-Silicon/Nickel-Silicon thermocou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镍铬硅镍硅热电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er-Johnson geometry mass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尼尔-约翰逊型 双聚焦质谱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M bin N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skin sterile water samp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尼斯金无菌采水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ile rubber(Buna 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丁晴橡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 dioxide transfer furn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氧化氮转化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trogen-oxide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氮氧化物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MR absorption b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磁共振吸收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MR absorption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磁共振吸收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MR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磁共振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MR line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磁共振线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-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-load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载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etic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思维科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 d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剂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 dos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剂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 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发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电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 level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级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预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 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-suppressing 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噪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is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cartridge diameter of micro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传声器极头公称直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义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flow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公称流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hea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定热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humid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称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operating 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常工作条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pressure 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公称压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称使用范围；标称量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range of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称使用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公称通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称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tra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称行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称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inal voltage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称电压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conform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合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contact therm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接触测温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crystalline 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晶体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delimiter b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定界字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destructive insp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损探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destructive inspection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损探伤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dimensional [relative] vel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量纲[相对]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dispersive infra-red gas analyzer;NDIR gas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色散红外线气 体分析器；NDIR气体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engineering system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工程系统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enveloped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密封型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function type optic-fibre temperatur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功能型光纤温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interacting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相关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interchangeable access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可互换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isolated analogue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隔离的模拟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line con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转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linear d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阻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magnetic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抗磁性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Newtonian fl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牛顿流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radioactive electron capture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放射源电子捕获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reference line imaginary real amplitude rece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参考线虚分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relevan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关联失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return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定向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rotational im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旋转成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elective radi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选择辐射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plit stream inj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分流进样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uniformity of chart [paper]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纸速不均匀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uniqu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唯一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capacitive a.c.ar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电容性交流电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deterministic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确定性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deterministic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确定性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diffraction X-ray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衍射X射线光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quilibrium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平衡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quilibrium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均衡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control system the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控制系统理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估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预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规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标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system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系统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 viscous d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粘性阻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line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线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metallic material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金属材料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return-to-zero (NR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归零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ba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气压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beam 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垂直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beam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垂直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calomel 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量甘汞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态分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flow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常流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m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态振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operating 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常工作条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-phase liquid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相液相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探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普通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应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temperature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温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zatio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归一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zation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归一化调节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zed imped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归一化阻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zed mass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归一化质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zed reac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归一化电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ized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归一化电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ly closed solenoid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关式电磁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ly open solenoid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开式电磁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ch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点滤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zz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喷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th nodal un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第n阶振型不平衡谐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-type oxide gas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型氧化物气敏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electric quadrupole moment resonance spect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四极共振 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Instrument Module (NI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仪器模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magnetic double reso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磁双共振（法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magnetic resonance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磁共振磁强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magnetic resonance spectroscopy;NMR spect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磁共振波谱 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ar radiation thickness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辐射厚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nuclear)radiation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核）辐射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clei cou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核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de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裸式离子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零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位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 method of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位测量法；指零测量法；零差测量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 read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读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degrees of free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由度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effective pl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板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heoretical pl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理论板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字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al aperture (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值孔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a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值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al value (of a quant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量的）数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tating disc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章动）圆盘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tating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章动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tr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营养盐</w:t>
            </w:r>
          </w:p>
        </w:tc>
      </w:tr>
    </w:tbl>
    <w:bookmarkEnd w:id="33"/>
    <w:bookmarkStart w:id="34" w:name="电子类专业英语词汇-o"/>
    <w:p>
      <w:pPr>
        <w:pStyle w:val="Heading2"/>
      </w:pPr>
      <w:r>
        <w:t xml:space="preserve">电子类专业英语词汇 O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语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程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w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体声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ve 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客观证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ve lens of the scanning electr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扫描电子显微镜物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ve lens of the transmission electr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透射电子显微镜物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lique vi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能见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观测性；能观测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 and record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观察和记录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 bottom seism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底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 date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浮标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ographic geological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地质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ographic instr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ographic measur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测量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ographic 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观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ographic oct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倍频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eanographic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调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ave(bandwidth)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倍频程（宽带）滤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tave filter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倍频程滤波器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dd-even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奇偶校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-axis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离轴响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-line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离线处理；脱机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-line system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离线系统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automation (O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办公自动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automation system (O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办公自动化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 information system (O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办公信息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ially recognized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官方认可标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静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set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静差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-filled enclosure (Ex 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充油外壳（Ex o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l-water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油水分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egatron mass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回旋质谱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idirectional micro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向传声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cold column inj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冷柱头进样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dimensional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定位； 一维空间定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line 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线帮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line measurement and frequency spectrum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线测量频谱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line process gas chroma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线过程气相色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line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线处理；联机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line real-time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线实时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line real-tim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机实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line system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线系统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off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断作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-off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断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man atmospheric submer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人常压潜水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third octave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3 倍频程滤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turm time of output sh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轴每转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way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向通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-circuit intermediate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路中间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front case with pressure reli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带泄压装置的前开式外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front case without pressure reli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泄压装置的前开式外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open hole) cali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-jet wind tu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口式风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lo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loop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loop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loop electronic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式电子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-loop frequency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频率响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-loop 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增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-loop gain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增益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-loop p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极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loop process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过程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loop remote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遥测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loop stab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稳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loop transfer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传递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loop voltage 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电压增益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loop 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环零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裸式离子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放系统；开环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ystem interconnection (OS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放系统互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tubular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心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ing valv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阀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条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influ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条件影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工作条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周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pressure differen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压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system (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temperatur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温度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ng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ampl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算放大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行可靠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research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筹学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al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算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筹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v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限工作条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 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员命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's cons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员操纵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's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操作员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 fiber displacement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纤式位移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 fiber position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纤式位置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 fiber pressur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纤压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 fiber tacho-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纤式转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 fiber tacho-metric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纤式转速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arm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臂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Doppler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的多普勒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fi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导纤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fiber chemical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纤化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fiber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纤磁强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fiber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纤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(measurement)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测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mic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学测微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plumm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垂准仪；光学对中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pu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ometer,光泵磁强计；光泵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(quantity)transducer(sens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（学量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reading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学读数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学光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学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theod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学经纬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vib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学测振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cal wedge mic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楔测微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优估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优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control l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优控制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优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control the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优控制理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decision probl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优决策问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优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做出策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ality princi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优性原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最）优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ation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优化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zation 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优化技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um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佳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 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序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inary temperature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温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nic semiconductor gas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机半导体气体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nic semiconductor humidity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机半导体湿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ganic semiconductor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机半导体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entation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向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节流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fice 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孔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fice-and-plug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锥塞式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源发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gonal distor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交畸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-proj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射投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cillating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荡周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cil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荡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cill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录（示）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cillographic pola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波极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cill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board ro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重心转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door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户外场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er 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包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l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剔除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单元；输出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eq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方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反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fluc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波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force or torque 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激振力或力矩的稳定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imped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阻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impedance of micro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传声器输出阻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信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矩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predictio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预估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shaft rotation clea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轴间隙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shaft rotation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轴转角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shaft tor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轴转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signal "one"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信号“1”电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signal "zero"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信号“0”电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stem travel clea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杆间隙位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变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输出向量；输出矢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al gear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椭圆齿轮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al wheel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椭圆齿轮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n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箱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-current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电流保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-voltage pro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电压保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体设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dam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周期阻尼；过阻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溢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flow in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溢出指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apping aver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滑动平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apping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交迭事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载；超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 flow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载流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-load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载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pressure 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压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pressure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压破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 rang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范围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sh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冲；超调量；过振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view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貌画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voltage protection 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过电压保护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ide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氧化物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gen bo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氧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gen bomb calor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氧弹式热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gen (pressure)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氧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gen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氧气减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zone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臭氧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zone so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臭氧探空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zone spectropho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臭氧分光光度仪</w:t>
            </w:r>
          </w:p>
        </w:tc>
      </w:tr>
    </w:tbl>
    <w:bookmarkEnd w:id="34"/>
    <w:bookmarkStart w:id="35" w:name="电子类专业英语词汇-p"/>
    <w:p>
      <w:pPr>
        <w:pStyle w:val="Heading2"/>
      </w:pPr>
      <w:r>
        <w:t xml:space="preserve">电子类专业英语词汇 P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net总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型显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.T.C.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温度系数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type oxide gas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型氧化物气敏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V-T-t 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压力-容积-温度-时间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装 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装；包装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ing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装标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ed capillary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充毛细管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ed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填充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ed-type solenoid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填料函型电磁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et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方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et sequen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排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et swi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交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包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ing box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填料函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ing machine (liquid chromatographic colum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液相色谱柱）装填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less solenoid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填料函型电磁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 addr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页面寻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页式打印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-at-a-time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次一页印刷机；页式印刷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盘；屏，画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el mounting (pressure)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盘装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oramic exp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向照射；全景照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缩放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based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纸基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纸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纸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ape p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纸带空孔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ape r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纸带阅读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er tap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纸带单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chute dr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漂流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compu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行计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crate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行机箱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high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行信息公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行操作；并联工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outpu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行输出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plate mic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板测微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行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行程序设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trans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并行传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agnetic oxygen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顺磁式氧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量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sitic 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干扰反射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sitic voltage of voltage di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压箱寄生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sol 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伞式辐射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-molecule 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母分子离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ity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奇偶校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al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分失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al imm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ometer,局浸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al pressure gauge (PPG)，分压强计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al radiation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分辐射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tion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配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tion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配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tion isoth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配等温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-turn electric act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行程电动执行机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帕（斯卡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-line d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跑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ing unregistered gas (PU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漏记气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ive remot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被动遥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iv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源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路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 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路协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路单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探伤图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tern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型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tern re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式识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面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值检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distor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谱峰畸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能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谱峰鉴别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mat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匹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of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噪声高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overl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谱峰重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顶（点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sepa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shape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形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sound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值声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str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谱峰剥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值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-to-peak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峰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-to-peak value of displa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-峰值位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(top) fla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顶平直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transmit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值透过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value of humid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度峰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value of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峰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volt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值电压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wave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值波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峰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width at half 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高峰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tier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珀尔帖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tier h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珀尔帖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墨水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笔式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 rising mechan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抬笔机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dulum impact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摆锤式冲击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dulum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摆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dulum striking 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摆锤冲击刀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et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透度计；像质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etrant inspection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渗透液清洗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etrant test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渗透探伤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etr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渗透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ning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冷阴极电离规；潘宁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age of theoretical slope (P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百分理论斜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指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and random deviations(P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期和随机偏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d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期阻尼；欠阻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期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期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waves ma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期波时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control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围设备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围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flow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缘流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interface adapter(P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围接口适配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pheral trans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围传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staltic multi-channel pu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通道蠕动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anent flow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常设流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anent-magnet-coil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永磁动圈式[磁电系]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anent magnetic l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永磁透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anent-magnet movingcoil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永磁动圈式[磁电系]检流计[振动 子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e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渗透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eability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渗透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e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导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issible cumulative discharge of standard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电池允许累计放电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missible discharge of standard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电池允许放电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wave NMR spect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边疆波核磁共振波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人为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roleum oil detection buoy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石油探测浮标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 electrode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复合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angle stab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角稳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相衬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-controlled circuit bre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断电相位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datum 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基准标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检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相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difference torqu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差式转矩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displac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差；角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dista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式测距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指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l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滞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超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l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轨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mar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裕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的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modulation (P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调制；调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of un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平衡相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平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plane portra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平面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比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reference 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考相位发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响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sensitive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敏检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sequence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序指示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空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traj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轨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tran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变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-continuous F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连续F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-crossover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位交越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-frequency 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频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-shift ultrasonic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移式超声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（响度级的单位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resc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磷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 conduction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导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on spectroscopy (P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子能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-electrical coded com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码罗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-electrostatic display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光静电显示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io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res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-sensitive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光显示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敏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-theod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摄影经纬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acoustic spectr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声光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conductiv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导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color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比色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compa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比较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flux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磁通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length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式长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position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式位置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roll gap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式辊缝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tach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式转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tacho-metric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式转速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transmiss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透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width meter [gaug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式宽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electric magnetic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磁敏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ionization detector (P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离子化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metric line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度测量线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multipl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倍增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theodi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摄影经纬仪；照相经纬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voltaic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电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tovoltaic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伏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layer (P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理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理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mode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理建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sical property typ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性型传感器</w:t>
            </w:r>
          </w:p>
        </w:tc>
      </w:tr>
    </w:tbl>
    <w:bookmarkEnd w:id="35"/>
    <w:bookmarkStart w:id="36" w:name="电子类专业英语词汇-q"/>
    <w:p>
      <w:pPr>
        <w:pStyle w:val="Heading2"/>
      </w:pPr>
      <w:r>
        <w:t xml:space="preserve">电子类专业英语词汇 Q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值因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-percentile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靠寿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 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方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nt-edge orifice 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4 圆周边缘孔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nt el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象限静电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upole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极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upole ion 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极离子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upole mass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极滤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upole mass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极质谱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upole 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极探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upole residual gas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极残余气体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upole r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极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fication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定标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fication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鉴定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ativ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性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ative differential thermal analysis (QD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量差示热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ative physical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性物理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assu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保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control (Q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insp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检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管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super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质量监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ativ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量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ative differential therm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量差热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ative differential thermal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定量差热（分析）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 of h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 of illum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照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 of radiant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能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 of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射能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ty to be mea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被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量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zation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量化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zed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量化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zed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量化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zed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量化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四重布置；四重检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er circle orifice 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4 圆孔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z-Bourdon tube (pressure)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石英弹簧管压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z crystal unit humidity transducer[sensor]晶体振子式湿度传感器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z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石英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z spring 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石英弹簧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z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石英温度计；石英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si-equilibrium the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准平衡理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si-molecular 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准分子离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si-periodic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准周期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si-rigid ro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准刚性转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si-sinusoidal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准正弦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si-static un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准静不平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silinear 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准线性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nc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阻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 and answer 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问答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uing the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排队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ck thermophysical property measuring appar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物性快速测定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in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五重布置；五重检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otient-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值表</w:t>
            </w:r>
          </w:p>
        </w:tc>
      </w:tr>
    </w:tbl>
    <w:bookmarkEnd w:id="36"/>
    <w:bookmarkStart w:id="37" w:name="电子类专业英语词汇-r"/>
    <w:p>
      <w:pPr>
        <w:pStyle w:val="Heading2"/>
      </w:pPr>
      <w:r>
        <w:t xml:space="preserve">电子类专业英语词汇 R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框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ar alt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雷达高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l clea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径向间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l distor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径向畸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l electrostatic field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径向静电场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l heat sh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热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射亮度；辐射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ce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亮度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ce therm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亮度测温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t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能（量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t fl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通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t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强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t p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功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bala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平衡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detect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dos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射线齐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能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ex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（射）出（射）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fin bon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散热片型上阀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fl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通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heat flow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热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强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监测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py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高温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射线敏感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temperatur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温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therm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测温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tion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射线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放射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 frequency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射频敏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 wave borehole penetration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中无线电波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 wave penetration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线电波透视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active materials 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放射性物质包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active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放射性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direction f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线电方位测定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仪；辐射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so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线电探空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theod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线电经纬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o wave penetration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线电波透视法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proof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溅式仪器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fall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雨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fall intensity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雨量强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fall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雨量强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雨量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gauge rece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水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gauge sh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雨量器防风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n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曼谱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n sh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曼位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an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曼光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坡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坡响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p respon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斜坡响应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随机存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disturb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随机扰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随机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随机事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偶然失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随机噪声；无规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随机过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随机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uncertai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随机不确定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随机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-change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范围转换器；量限转换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 of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负荷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 of 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变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 of 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力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 respon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范围响应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f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距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ing d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ine temperatur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兰金温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ge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范围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d Fourier transform NMR correlation spect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快速傅立叶变换核磁共振相关波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pid TG-DTA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快速加热差示热分析仪/热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of change limiting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化率极限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of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形速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of lo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荷速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of salt spray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盐雾沉降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调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accuracy limit primary current (of a protective current transfor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保护用电流互感器的）准确度限定的额定一次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broad band random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宽带随机激振动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b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负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continuous thermal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的连续热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dynamic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动态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flow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流量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force under sinusoidal 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弦态额定激振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instrument limit primary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仪表的额定极限一次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载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operating 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常工作条件；额定工作条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operating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工作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operating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工作规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primary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一次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primary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一次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range of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使用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secondary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二次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secondary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二次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short-time thermal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短时热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static longitudinal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静态纵向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static transverse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静态横向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transformation ratio (of a current transfor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电流互感器的） 额定变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transformation ratio (of a voltage transform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电压互感器的） 额定变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tra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行程；标称行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travel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行程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tube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管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tube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管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valve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额定容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ed voltage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电压因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ng attraction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吸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ng power con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额定功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ng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定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 chromat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倍率色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比值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比率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 of specific heat capac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比热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 of the pole spacing to the bore diameter of the pole pie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靴 的间距与孔径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比值操作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o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比色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 spec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原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inso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线电测风探空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h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达性；能达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hable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达集；能达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hable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达状态；能达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ion 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应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ion gas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应气相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ion 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应区间；反应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ion whe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作用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ion whee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反作用轮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ive energy meter[varhour met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功电度表[乏时计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ive power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功功率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-only memory(R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只读存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-only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只读存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易读性；可读度；读数精 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读数电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应变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jus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out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读出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gas critical flow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实气体临界流量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aperture side-looking airborne ra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孔径侧视雷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 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实应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c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时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data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数据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expert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专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输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remot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遥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simulation algorit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仿真算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遥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trend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时趋势画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z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实现性；能实现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zation of international temperatur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国际温标的复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e molecular 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排分子离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ement 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排离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r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接收器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ssed bea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槽形支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rocal linear disp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倒数线色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rocating piston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簇复活塞式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rocating pu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往复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rocity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互易法校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mbination typ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复合型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 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速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 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 c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记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记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(measuring)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（测量）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 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介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 snow-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记雪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 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同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rding theod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记经纬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very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恢复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tangular coordinate type potent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角坐标式电位差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整流器；纠正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tifier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整流式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tilinear ordinates record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线坐标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tilinear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线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rsive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递推估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ycle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循环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ox electrode assemb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氧化还原复合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ox potential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氧化-还原电位测定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d capacity t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容量阀内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d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阶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d order ob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阶观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ed visco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还原粘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ing plane table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归算平板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tion of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断面收缩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ction of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缩短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undancy computer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冗余计算机系统</w:t>
            </w:r>
          </w:p>
        </w:tc>
      </w:tr>
    </w:tbl>
    <w:bookmarkEnd w:id="37"/>
    <w:bookmarkStart w:id="38" w:name="电子类专业英语词汇-s"/>
    <w:p>
      <w:pPr>
        <w:pStyle w:val="Heading2"/>
      </w:pPr>
      <w:r>
        <w:t xml:space="preserve">电子类专业英语词汇 S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chamber (of liquid-inglass thermome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玻璃温度计的）安全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guard of ultra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温保护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全硬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protection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全保护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ty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全标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销售包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盐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i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盐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t mist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盐雾腐蚀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t spray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盐雾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t spray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盐雾发生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t spray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盐雾过滤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t spray [mist]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盐雾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e-polarity method of calibrating thermocou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遇偶同名极检定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样；试样；样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样品支持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inj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进样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re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样电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样本大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d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d-data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d-data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d-data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d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；取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作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cross-section [station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样横截面[部位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保持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间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周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pu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脉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rad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样辐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（速）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抽样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时间；取样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ing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采样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d dust test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沙尘试验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d patter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砂形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itary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卫生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ellite gravi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卫星重力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ellite infrared spectrorat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星载红外光谱辐射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elli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卫星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urated calomel 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饱和甘汞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urated standard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饱和式标准电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uration character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饱和特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uration defic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饱和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turation vapour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饱和水汽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nders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膜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尺；标度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di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分格；分格[度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inter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格[度]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长度；标度尺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标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ma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标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numb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数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格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 spa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分格间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ing (for analogue-to-digital conver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数/模转换的）规范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扫描速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扫描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扫描；扫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nning electron microscope(S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扫描电子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nning ion micro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扫描离子微区探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nning microwave multiband radiometr (SMM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多波段扫描微波辐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nning radiation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扫描辐射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nning transmission electron microscope (ST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扫描透射电子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nning tunnel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扫描隧道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ed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散射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ing (of radiant energ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辐射能的）散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ing 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散射离子能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ing ion energy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散射离子的能量比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ing turbid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散射光浊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散射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ntillation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闪烁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ntillation em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闪烁室式射气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ntil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闪烁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 du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屏幕转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eening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筛选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卷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 bed 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底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l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离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led capac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封电容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led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封外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led standard res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封式标准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led triple poi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密封三相点容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c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量线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ch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搜索技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t lea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座泄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t 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座负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t 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water mercu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水测汞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 specimen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第二样品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电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c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线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electron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电子探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离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ion back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离子本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ion mass spectrometer (SI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离子质谱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ion mass spectrometry (SI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离子质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ion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离子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ion spect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离子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limiting e.m.f.二次极限电动势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limiting thermal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极限热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ra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雷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reference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第二类参考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副基准（器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standard sea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幅标准海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ary wi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次绕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tor magnetic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扇形磁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diment dynamics data acquisition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沉积动力学数据测量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dimentation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沉降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beck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塞贝克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beck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塞贝克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ebeck(thermal) electromotive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塞贝克（热）电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扇形齿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mental orifice 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圆缺孔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ismic analog compu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震模拟计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ismic data acquisition system (SD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字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ismic data recording system (SD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字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ismic digital compu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震数字计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ismic ef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震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ismic group recorder system (SG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组式遥测型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ismic group telemetry system (SG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组式遥测型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ismic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震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ismic prospect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震勘探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ismic rec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震记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ed area electron amplificati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选区电子放大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ed area electron diffracti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选区电子衍射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选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e absor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选择吸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e radi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选择辐射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选择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ity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选择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absor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actuated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力式调节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compensating prop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补偿旋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contained STD profil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容式温盐深剖面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diagonostic alarm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诊断报警画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lectr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由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xcitation optical pumping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激式光泵磁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xcited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激励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he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heating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热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induced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激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latch solenoid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保持式电磁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erated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力式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erated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力式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erated differential pressure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力式差压调节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erated flow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力式流量调节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erated level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力式液位调节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erated level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力式液位调节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erated pressure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力式压力调节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erated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力式调节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erated temperature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力式温度调节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timizing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寻优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optimiz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寻优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program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编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reducing tach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归算速测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regul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调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repai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修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temperature compensated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自补偿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tu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校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tuning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校正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antic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语义网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-anechoic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电波暗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-automatic logg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自动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-automatic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自动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-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自动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conducting specimen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导体样品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conductor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导体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-digital read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数字读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-graphic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模拟盘[屏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i-physical 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实物仿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ng c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敏感元件；检测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ng torque sh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转矩传感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e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敏感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e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灵敏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灵敏度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灵敏度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灵敏度漂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of micro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传声器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zation type incli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光记录测斜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 测元件；传感元件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with bare wire sensitive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裸丝敏感元件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with external convection sensitive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对流敏感元件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with internal convection sensitive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对流敏感元件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with supporter catalyst filled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载体催化元件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感知控制</w:t>
            </w:r>
          </w:p>
        </w:tc>
      </w:tr>
    </w:tbl>
    <w:bookmarkEnd w:id="38"/>
    <w:bookmarkStart w:id="39" w:name="电子类专业英语词汇-t"/>
    <w:p>
      <w:pPr>
        <w:pStyle w:val="Heading2"/>
      </w:pPr>
      <w:r>
        <w:t xml:space="preserve">电子类专业英语词汇 T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h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转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hometer 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速发电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cho-torque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转矩转 速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ling p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拖尾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lored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柔性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ke-off 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出射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ke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缩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dem data 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级联数据电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e recorder of digital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字测井磁带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e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磁带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压口；轻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靶；觇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 compu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计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 flow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靶式流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靶式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ge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标尺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ring constr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去皿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al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分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coord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协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业周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level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业级语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优化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业程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ut supension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张丝式检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e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评定；技术评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法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技术规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ques for approximating the ITS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-90 的近似技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通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asuring 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运动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ering and remote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遥控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ering communication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通信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e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仪器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ering STD profil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温盐深剖面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ering system of frequency divis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频分（制）遥测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ering system of time division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分（制）遥测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ering wave bu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波浪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ry strain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应变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metry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ologica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的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目的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opho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光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传 打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远程处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psych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湿度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望远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scop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望远镜水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scopic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望远镜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遥测温度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传打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type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传打字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compensating method of reference 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参比端温度补偿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compen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补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-conductivity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—电导率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constant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恒温状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control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温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controlled salinity b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温盐水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cyc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循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dif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difference electromotive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差电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漂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fall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温过程（阶段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fall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降温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fluct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波动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grad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梯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humidity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恒温恒湿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humidity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湿度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-humidity test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热试验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-hysteresis effect of standard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电池温度滞后效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measure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温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of the extrapolated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推起始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of the oc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海洋水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off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偏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point for 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验温度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-pressure 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控温压力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-pressure test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压试验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-rise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升温过程（阶段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ri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升温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ri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（度）标（尺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standard material for D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差热分析温度标准物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standard material for T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重法温度标准物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transducer (sens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transm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变送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 uniform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均匀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ry base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临时基底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le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伸强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le 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应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le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拉力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ion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张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终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inal-based conform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基一致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inal-based line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端基线性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inal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终端控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minology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术语标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restrial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球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线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数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for nominal s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样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for non-transmission(of an internal explo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爆性能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激励频率；试验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lo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负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质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顺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procedure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程序标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sig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信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溶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空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su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探伤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测试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验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be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system 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系统的柔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u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构造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G- D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天平/差示热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matic mapper (T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专题制图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d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经纬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rotical intensity of scattered 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散射离子的理论强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retical slope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理论斜率因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analysis cu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分析曲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analysis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分析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analysis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分析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chemical gas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化学式气体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condu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导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conductivity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导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conductivity detector (TC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导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conductivity gas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导式气体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conductivity gas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导式气体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conductivity humidity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导式湿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conductivity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导率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conductivity of mixture 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混合气体热导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c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dila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膨胀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equili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平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fatigue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疲劳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hyster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滞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infrared range (TIR) remot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红外遥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系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ins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ionization mass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离质谱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magnetic oxygen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磁式氧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mass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式质量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output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输出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敏印刷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thermal)radi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热）辐射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式记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respon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响应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sensitivity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灵敏度漂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sh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冲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shock test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冲击试验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应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st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应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ti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滴定（法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wave electron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波电子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wave electr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波电子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al zero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零点漂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敏电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istor ch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敏电阻测温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thermo) reference 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热）参比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-sensitive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敏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acousti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（传）声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acoustimetry appar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传声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cou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couple 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偶电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couple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偶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couple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偶式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couple sty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偶的形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coupl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偶的类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dila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膨胀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dilat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膨胀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dynamic quantity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学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dynamic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力学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dynamic temperatur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力学温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electric effect (of resistance thermometer sens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热电阻的）热电影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electric effect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效应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electric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温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electric therm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测温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electric thermos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半导体致冷恒温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electric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electr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electrometry appar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（分析）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电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graph techn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成象技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gravimetric cu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重曲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gravimetry (T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重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rmogravimetry cur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热重曲线；</w:t>
            </w:r>
          </w:p>
        </w:tc>
      </w:tr>
    </w:tbl>
    <w:bookmarkEnd w:id="39"/>
    <w:bookmarkStart w:id="40" w:name="电子类专业英语词汇-u"/>
    <w:p>
      <w:pPr>
        <w:pStyle w:val="Heading2"/>
      </w:pPr>
      <w:r>
        <w:t xml:space="preserve">电子类专业英语词汇 U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-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型端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-tube m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形管压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-high vacu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高真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-high voltage electron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高压电子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longwave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长波光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波风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disc cu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样品切割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Doppler blood pressur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多普勒血压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flaw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探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flaw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探伤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flow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流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hardness 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硬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level measur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物位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level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物位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（波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thickness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（波）厚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换能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sonic w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声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thin section s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超薄切片样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-violet and visible spectropho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可见光分光光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violet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透过紫外线的滤光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violet hyg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湿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violet l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线照射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violet light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violet photo-electron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光电子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violet photo electron spectroscopy (U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光电子能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violet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线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violet ray intensity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线强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violet remot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遥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traviolet-visible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—可见光检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addressed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寻址操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平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alance component measur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平衡分量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alance 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平衡质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alance reduction ratio (UR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平衡量减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alance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平衡响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alance 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平衡矢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alance vector measuring de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平衡矢量测量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alanced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对称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iased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偏估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bounded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粘贴式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ertain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确定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ertainty of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量不确定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orrected 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修正结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oupled mo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耦合振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amped natural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阻尼固有频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amped natural mode of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阻尼固有振动模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 water acoustic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声综合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d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期阻尼；欠阻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sea buoy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浮标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stand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理解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absorption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吸收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acou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（下）声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acoustic communication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通讯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acoustic measu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声测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acoustic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声换能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照相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communication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通讯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hol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全息摄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irradia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辐照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light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照明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movie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电影摄影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panoramic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全景照相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polar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偏振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radian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辐射率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scattering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散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s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（下）声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sound integrated measuring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声综合测量仪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sound test 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声试验水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television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电视摄像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towed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拖曳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towed veh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拖曳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transducer 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声换能器基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transmiss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透射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veh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运载工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vi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能见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water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下“窗口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termined compon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测组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arthed voltage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接地型电压互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axial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轴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orm s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致稳定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orm temperatur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均温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orm temperature zone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均热带长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formity of table mo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台面运动的均匀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 n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双端螺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元；单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(of measure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测量）单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area acoustic imped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阻抗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反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分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resolution 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分辨质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 step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阶跃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al balanc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用平衡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al gas chromat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用气相色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al head loss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用压头损失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al test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万能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al toolmaker's micr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万能工具显微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manned submers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人潜水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saturated standard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饱和式标准电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steady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稳定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-air 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空观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 limit of the nominal of use for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称使用频率范围上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ward (total)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向上（全）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ward terrestrial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向上地球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ea enzym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酶（式）尿毒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inary bladder inner pressur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膀胱内压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le cross-section of the test 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流道的可用横截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ble minimum immersion 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最小可用浸入深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ful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使用寿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ful spectral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光谱范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adju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调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y rout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服务程序；实用程序；实用例行程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y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用软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 dos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紫外线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W 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维风速表；UVW风速表</w:t>
            </w:r>
          </w:p>
        </w:tc>
      </w:tr>
    </w:tbl>
    <w:bookmarkEnd w:id="40"/>
    <w:bookmarkStart w:id="41" w:name="电子类专业英语词汇-v"/>
    <w:p>
      <w:pPr>
        <w:pStyle w:val="Heading2"/>
      </w:pPr>
      <w:r>
        <w:t xml:space="preserve">电子类专业英语词汇 V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ancy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穴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u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；负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uum accum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贮气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uum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修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uum drying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干燥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uum evapo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镀膜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uum fusion gas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熔融气相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uum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表；真空规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uum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uum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[负压]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uum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真空阀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ity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性检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ity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效事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lot helio-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瓦劳特日光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价值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价值工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(of a quant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量）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of image sh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象漂移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of scale di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分格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 of scale 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度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s trans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量值传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体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容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outlet Mach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出口马赫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pl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s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座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sh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siz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尺寸计算；阀口径计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stem position transm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位发送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ve stem un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杆不平衡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阀板；方向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por concen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汽浓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por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汽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por 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汽张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pori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汽化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porizing h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化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-angle internal reflection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变角度内反射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angle 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变有探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area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面积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-area 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变面积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变增益；可变放大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gain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变增益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-head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变压头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magnetic-resistance typ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磁阻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化压力；变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tandard capac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变标准电容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tructure control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变结构控制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tion (due to influence quantit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影响量引起的）变化量；变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tion in testing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温度波动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tion in the indicating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示值变动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品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pluv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雨向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veraging current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矢量平均海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iling gl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杂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iling glare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杂光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-area metho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面积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分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error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误差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feed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反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foc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聚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lim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限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measure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速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of approach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渐近速度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pi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ty type water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速度式水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a contra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缩流断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a contracta pressure tapp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缩流取压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 h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排气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ilated psych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风干湿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ilated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风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ilatio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换气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i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风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uri nozz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丘里喷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turi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丘里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检验；检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对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校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游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竖直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竖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balancing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立式平衡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current flow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直角通电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extent of a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云的垂直厚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li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垂直极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sc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帧扫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t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垂直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temperature profiler radiometer (VTP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垂直温度剖面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 vi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垂直能见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 low-frequency electromagnetic rece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甚低频电磁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F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频显示；检波显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ng reed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簧系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ng sample magne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样品磁强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ng visc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粘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ng wire [resonant wire] drawing forc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弦式拉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ng wire [resonant wire] forc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弦式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ng wire [resonant wire] tens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弦式张力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ng wire [resonant wire] tension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弦式张力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ng wire [resonant wire] torque measuring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弦式转矩测量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ng wire [resonant wire] torqu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弦式转矩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ng wir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弦式（压力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ampl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控制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cylinder ba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筒式气压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cylinder pressur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筒式气压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检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台；振动发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iso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iso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隔振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measurement by absolute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绝对测振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measurement by mechanic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械测振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measurement by relative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对测振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监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pick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烈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standard exc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振动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ional 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严酷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ator galvan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检流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b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振动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kers hardness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氏硬度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kers hardness pene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氏硬度压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kers hardness 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氏硬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程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tual 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虚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tual image mass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虚象质谱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tual mem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虚拟存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c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粘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co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粘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cosity ba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粘度天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cosity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粘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能见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bility ma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能见度目标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bility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能见度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bility 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能见度目标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ble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见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ble light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见光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ble magnetic parti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荧光磁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ble rad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见光辐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ble spectral remote sen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见光遥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 rang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距测定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ampl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放大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中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电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常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controlled gate （VCG）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控制门组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-dependent res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di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分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divider with auxiliary branch circ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具有辅助支路的分压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比值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matching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匹配互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r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ratio of a capacitor di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容器式分压器的电压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-regulation 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稳压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-second calib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伏秒定标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stabilized therm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稳压热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ge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互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am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伏安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-ammpere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在功率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-ampere-hour me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视在功率电度表；伏安时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t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压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conductive humidity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体电导式湿度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体积流量总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flow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体积流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of the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试验箱容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thermodilat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体膨胀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 visco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体积粘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chro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体积色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容积式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容积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water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容积式水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x flow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涡街流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x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旋涡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x precession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旋涡进动流量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x shedding flow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涡街流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x-shedding flow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涡街流量计</w:t>
            </w:r>
          </w:p>
        </w:tc>
      </w:tr>
    </w:tbl>
    <w:bookmarkEnd w:id="41"/>
    <w:bookmarkStart w:id="42" w:name="电子类专业英语词汇-w"/>
    <w:p>
      <w:pPr>
        <w:pStyle w:val="Heading2"/>
      </w:pPr>
      <w:r>
        <w:t xml:space="preserve">电子类专业英语词汇 W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-cath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-阴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ding 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流标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 by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等待字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ke oscil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尾流振荡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 mounting (pressure)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墙装压力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 (pressure) t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壁取压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l-coated open-tubular column; WCOT 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涂壁空心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m-up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热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m-up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热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shing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清洗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chdog ti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监视时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equivalent of s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雪水当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gauge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尺高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quality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质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quality indicator bu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质监测浮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quality monitoring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质监测系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spray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喷淋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va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汽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vapor proof 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潮包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washable dye penetrant test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洗性着色渗透探伤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washable fluorescent penetrant test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洗性荧光渗透探伤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washable penetr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洗性渗透液；自乳化性渗透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proof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水式仪器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proof pack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水包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proof solenoid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水型电磁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proof type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水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tight 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水密式仪器仪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t-hour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瓦时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t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功率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浪；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form display type shallow-layer seism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形表示型浅层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造波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导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obser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浪观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周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sh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spect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谱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spectrosco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波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form stabi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形稳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length b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波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velength disp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波长色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r-ou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耗损失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ther ra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气雷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ther resistance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耐候试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ather satel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气象卫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楔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ing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称重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ing frame [unit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称量框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称重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ing section [length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称量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ing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量传感器；称重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砝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c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底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correction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砝码修正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in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砝码标称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-loaded regul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重力型自力式调节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of measur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量的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value of practical 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砝码实际质量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ed arithmetic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权算术平均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ed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权平均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ed summing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权加法单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ing 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加）权因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ing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加）权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ing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加）权矩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ing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权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ing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权网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r type flow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堰式流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dable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焊接式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ded bel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焊接波纹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ded e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焊接连接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ded mounting coup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焊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 bul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-bulb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球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-bulb ther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球温度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t gas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湿式气体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atstone 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惠斯登电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rling psch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旋转干湿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 no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白噪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 random v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白随机振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 X-r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白色X射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ole machine balan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整体平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de band seism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宽频带地震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dth meter [gaug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宽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dth of acoustic emission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声发射事件宽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dth standard 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宽度标准样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en velocity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维恩速度过滤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chester disk d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盘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c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force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mill anem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叶轮式风速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sle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（向）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s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（向）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speed distrib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速分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speed of test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试点风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tu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洞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v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向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 v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findinra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测风雷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观察窗；窗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窗口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窗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sh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防风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re angle ind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（钢丝绳）倾角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re 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帧显示方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re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针式打印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re strain ga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丝式应变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re torsion 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材扭转试验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re type transdu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丝式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reso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留探空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bb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摇摆调焦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ltmann water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螺翼式水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d 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字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文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 s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 station for computer-aided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计算机辅助设计工作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cha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室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condi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条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pre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压力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分辨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sensi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灵敏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空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标准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作温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Factory Instrumentation Protocol; World F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ld FIP总线（世界工厂仪表协议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球模型；世界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und primary type current transfo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绕线式电流互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ing sp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记录速度</w:t>
            </w:r>
          </w:p>
        </w:tc>
      </w:tr>
    </w:tbl>
    <w:bookmarkEnd w:id="42"/>
    <w:bookmarkStart w:id="43" w:name="电子类专业英语词汇-x"/>
    <w:p>
      <w:pPr>
        <w:pStyle w:val="Heading2"/>
      </w:pPr>
      <w:r>
        <w:t xml:space="preserve">电子类专业英语词汇 X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diation thickness 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厚度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；伦琴射线；X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absorption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吸收式光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分析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apparatus for structur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构分析用X射线分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beam 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光束截捕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cinema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电影摄像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控制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crystal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晶体光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det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探测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diffraction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衍射分析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diffrac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衍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energy dispersive spectrome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射线能量分散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energy spectrome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过滤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fluoremetry l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荧光测井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fluoresce readout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荧光直读分析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fluorescence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荧光分析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fluorescent emission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荧光发射光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fluor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荧光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fluorimeter in boreh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井下X射线荧光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goni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测角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high voltage 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高压发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强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monochro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单色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photo-electron spectrometer (X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光电子能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photo electron spectroscopy (XP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光电子能谱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powder diffract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粉末衍射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spectro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摄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光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spectrometer arran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分光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spec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光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television apparatus for 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业X射线电视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transducer [sens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t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管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tube 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管电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tube h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管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tube rating ch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管负荷特性曲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tube sh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管防护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tube vol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管电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tube wind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管窗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ray wavelength dispersive spectr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射线波长色散谱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-Y rec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Y记录仪</w:t>
            </w:r>
          </w:p>
        </w:tc>
      </w:tr>
    </w:tbl>
    <w:bookmarkEnd w:id="43"/>
    <w:bookmarkStart w:id="44" w:name="电子类专业英语词汇-y"/>
    <w:p>
      <w:pPr>
        <w:pStyle w:val="Heading2"/>
      </w:pPr>
      <w:r>
        <w:t xml:space="preserve">电子类专业英语词汇 Y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-mod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调制角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w 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偏流侧向探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ield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屈服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ield 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屈服强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支架；磁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ke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极间法</w:t>
            </w:r>
          </w:p>
        </w:tc>
      </w:tr>
    </w:tbl>
    <w:bookmarkEnd w:id="44"/>
    <w:bookmarkStart w:id="45" w:name="电子类专业英语词汇-z"/>
    <w:p>
      <w:pPr>
        <w:pStyle w:val="Heading2"/>
      </w:pPr>
      <w:r>
        <w:t xml:space="preserve">电子类专业英语词汇 Z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e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-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-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平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-transfer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（变换）传递函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- trans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变换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nith d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天顶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点；零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adju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调零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-based conform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基一致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-based line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基线性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calibration 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点校准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capaci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电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displacemen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位位移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dr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点漂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点提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点误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induc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电感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-input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输入响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knives 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刀联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-length spring grav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长弹簧重力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-line oscill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线抖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-line [reference] ma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线装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-measured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output base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输出基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- point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点输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scale 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（标度）标记；零标度线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sh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点迁移[偏移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-state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状态响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sup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零点下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回零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gzag sc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形扫查；锯齿形扫查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nc oxide series gas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nO系气敏元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nc oxide vari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氧化锌电压敏电阻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rconia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氧化锆传感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rconium dioxide oxygen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氧化锆氧分析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m l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m透镜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30T11:12:40Z</dcterms:created>
  <dcterms:modified xsi:type="dcterms:W3CDTF">2023-12-30T11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